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 disease virus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sharpbelly bornavirus strain DSYS4497 nucleoprotein gene, partial cds; and hypothetical protein, glycoprotein, hypothetical protein, and 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ridges garter snake virus 1 strain 25132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rot bornavirus 5 strain 2014-A, partial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hepatitis E virus isolate Bat Rf-HEV/Shanxi2013 nonstructural polyprotein, capsid 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lahepevirus balayani isolate AlgSwe2012, partial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afora virus isolate AnD 1141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fla virus viral cRNA, complete genome, segment: L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mean-Congo hemorrhagic fever virus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Saltee virus strain RML 59972-6 segment L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jiang virus isolate Tongguan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em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hivirus A gene for polyprotein, complete cds, strain: ZM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phila clavipes virus 4 isolate SC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7 strain WHYY21982 hypothetical protein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bird arilivirus, complete genom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7:40Z</dcterms:created>
  <dcterms:modified xsi:type="dcterms:W3CDTF">2024-08-03T21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